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cover-letter"/>
    <w:p>
      <w:pPr>
        <w:pStyle w:val="Heading1"/>
      </w:pPr>
      <w:r>
        <w:t xml:space="preserve">Cover Letter</w:t>
      </w:r>
    </w:p>
    <w:p>
      <w:pPr>
        <w:pStyle w:val="FirstParagraph"/>
      </w:pPr>
      <w:r>
        <w:t xml:space="preserve">Dear [Recipient's Name],</w:t>
      </w:r>
    </w:p>
    <w:p>
      <w:pPr>
        <w:pStyle w:val="BodyText"/>
      </w:pPr>
      <w:r>
        <w:t xml:space="preserve">It is with great enthusiasm that I submit my application for the Civil Engineer position at your esteemed organization in Sri Lanka Colombo. As a dedicated and experienced civil engineer with a deep understanding of the unique challenges and opportunities within this vibrant city, I am eager to contribute my expertise to drive sustainable infrastructure development and urban growth. My academic background, professional experience, and passion for innovation in civil engineering make me an ideal candidate to support your mission of shaping Colombo into a thriving, resilient metropolis.</w:t>
      </w:r>
    </w:p>
    <w:bookmarkStart w:id="20" w:name="professional-background"/>
    <w:p>
      <w:pPr>
        <w:pStyle w:val="Heading2"/>
      </w:pPr>
      <w:r>
        <w:t xml:space="preserve">Professional Background</w:t>
      </w:r>
    </w:p>
    <w:p>
      <w:pPr>
        <w:pStyle w:val="FirstParagraph"/>
      </w:pPr>
      <w:r>
        <w:t xml:space="preserve">I hold a Bachelor’s degree in Civil Engineering from the University of Moratuwa, one of Sri Lanka’s premier institutions for technical education. During my studies, I developed a strong foundation in structural analysis, geotechnical engineering, and construction management. My academic excellence was complemented by hands-on experience through internships with leading engineering firms in Colombo, where I gained practical insights into the nuances of local construction practices and regulatory frameworks.</w:t>
      </w:r>
    </w:p>
    <w:p>
      <w:pPr>
        <w:pStyle w:val="BodyText"/>
      </w:pPr>
      <w:r>
        <w:t xml:space="preserve">Over the past five years, I have worked as a civil engineer with [Previous Company Name], a firm specializing in infrastructure projects across Sri Lanka. My responsibilities included designing and overseeing the construction of residential complexes, commercial buildings, and transportation networks. One of my most significant contributions was leading the structural design for a multi-story housing project in Colombo’s rapidly urbanizing suburbs. This project required balancing modern architectural demands with traditional Sri Lankan building techniques to ensure cost-effectiveness and cultural relevance. The success of this initiative earned recognition from both the client and local authorities, underscoring my ability to deliver results in a dynamic environment.</w:t>
      </w:r>
    </w:p>
    <w:bookmarkEnd w:id="20"/>
    <w:bookmarkStart w:id="21" w:name="skills-and-expertise"/>
    <w:p>
      <w:pPr>
        <w:pStyle w:val="Heading2"/>
      </w:pPr>
      <w:r>
        <w:t xml:space="preserve">Skills and Expertise</w:t>
      </w:r>
    </w:p>
    <w:p>
      <w:pPr>
        <w:pStyle w:val="FirstParagraph"/>
      </w:pPr>
      <w:r>
        <w:t xml:space="preserve">My expertise spans a wide range of civil engineering disciplines, including structural design, project management, and environmental impact assessment. I am proficient in using industry-standard software such as AutoCAD, STAAD.Pro, and Revit to create detailed blueprints and 3D models. Additionally, I have a strong grasp of Sri Lankan construction codes and sustainability guidelines, which allows me to integrate eco-friendly practices into every project. For instance, I recently incorporated rainwater harvesting systems and energy-efficient materials in a commercial development in Colombo, reducing the building’s environmental footprint while complying with national regulations.</w:t>
      </w:r>
    </w:p>
    <w:p>
      <w:pPr>
        <w:pStyle w:val="BodyText"/>
      </w:pPr>
      <w:r>
        <w:t xml:space="preserve">One of my core strengths is problem-solving. In Sri Lanka Colombo, where rapid urbanization often leads to infrastructure challenges such as traffic congestion and land scarcity, I have consistently found innovative solutions. For example, during a recent transportation project, I proposed a modular design for a highway overpass that minimized disruption to local communities while adhering to strict deadlines. This approach not only streamlined the construction process but also ensured minimal environmental impact—a critical consideration in Colombo’s ecologically sensitive regions.</w:t>
      </w:r>
    </w:p>
    <w:bookmarkEnd w:id="21"/>
    <w:bookmarkStart w:id="22" w:name="commitment-to-sri-lanka-colombo"/>
    <w:p>
      <w:pPr>
        <w:pStyle w:val="Heading2"/>
      </w:pPr>
      <w:r>
        <w:t xml:space="preserve">Commitment to Sri Lanka Colombo</w:t>
      </w:r>
    </w:p>
    <w:p>
      <w:pPr>
        <w:pStyle w:val="FirstParagraph"/>
      </w:pPr>
      <w:r>
        <w:t xml:space="preserve">As a native of Sri Lanka, I am deeply committed to the development of Colombo and its surrounding areas. The city’s unique blend of historical architecture, bustling markets, and modern skyscrapers presents both opportunities and challenges for civil engineers. My work has always been guided by the principle of creating infrastructure that not only meets technical standards but also enhances the quality of life for residents. Whether it is designing flood-resilient housing in low-lying areas or optimizing public transit systems to reduce congestion, I strive to align my projects with the needs of local communities.</w:t>
      </w:r>
    </w:p>
    <w:p>
      <w:pPr>
        <w:pStyle w:val="BodyText"/>
      </w:pPr>
      <w:r>
        <w:t xml:space="preserve">Furthermore, I have actively participated in initiatives aimed at improving infrastructure resilience in Sri Lanka. For example, I contributed to a community-driven project that upgraded drainage systems in Colombo’s informal settlements, significantly reducing flood risks during the monsoon season. This experience reinforced my belief that civil engineering is not just about constructing buildings but also about fostering inclusive and sustainable urban development.</w:t>
      </w:r>
    </w:p>
    <w:bookmarkEnd w:id="22"/>
    <w:bookmarkStart w:id="23" w:name="why-i-am-a-great-fit"/>
    <w:p>
      <w:pPr>
        <w:pStyle w:val="Heading2"/>
      </w:pPr>
      <w:r>
        <w:t xml:space="preserve">Why I Am a Great Fit</w:t>
      </w:r>
    </w:p>
    <w:p>
      <w:pPr>
        <w:pStyle w:val="FirstParagraph"/>
      </w:pPr>
      <w:r>
        <w:t xml:space="preserve">What sets me apart as a Civil Engineer in Sri Lanka Colombo is my ability to combine technical excellence with cultural sensitivity. I understand the importance of adhering to local regulations, respecting traditional practices, and collaborating with stakeholders from diverse backgrounds. My communication skills have been honed through years of working with government agencies, private developers, and community groups, ensuring that every project is executed efficiently and transparently.</w:t>
      </w:r>
    </w:p>
    <w:p>
      <w:pPr>
        <w:pStyle w:val="BodyText"/>
      </w:pPr>
      <w:r>
        <w:t xml:space="preserve">I am particularly drawn to this opportunity because of your organization’s reputation for excellence in infrastructure development. I admire your commitment to innovation and sustainability, which aligns perfectly with my own professional values. I am confident that my skills, combined with your team’s expertise, will enable us to deliver projects that not only meet current demands but also lay the foundation for a prosperous future for Colombo.</w:t>
      </w:r>
    </w:p>
    <w:bookmarkEnd w:id="23"/>
    <w:bookmarkStart w:id="24" w:name="conclusion"/>
    <w:p>
      <w:pPr>
        <w:pStyle w:val="Heading2"/>
      </w:pPr>
      <w:r>
        <w:t xml:space="preserve">Conclusion</w:t>
      </w:r>
    </w:p>
    <w:p>
      <w:pPr>
        <w:pStyle w:val="FirstParagraph"/>
      </w:pPr>
      <w:r>
        <w:t xml:space="preserve">Thank you for considering my application. I would be honored to contribute my expertise as a Civil Engineer in Sri Lanka Colombo, helping to shape the city’s infrastructure and support its continued growth. I am available at your convenience for an interview and can be reached at [Your Phone Number] or [Your Email Address]. I look forward to the opportunity to discuss how I can contribute to your organization’s succes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Position in Sri Lanka Colombo</dc:title>
  <dc:creator/>
  <dc:language>en</dc:language>
  <cp:keywords/>
  <dcterms:created xsi:type="dcterms:W3CDTF">2026-07-23T09:44:31Z</dcterms:created>
  <dcterms:modified xsi:type="dcterms:W3CDTF">2026-07-23T09:44:31Z</dcterms:modified>
</cp:coreProperties>
</file>

<file path=docProps/custom.xml><?xml version="1.0" encoding="utf-8"?>
<Properties xmlns="http://schemas.openxmlformats.org/officeDocument/2006/custom-properties" xmlns:vt="http://schemas.openxmlformats.org/officeDocument/2006/docPropsVTypes"/>
</file>